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Studies</w:t>
      </w:r>
      <w:r>
        <w:t xml:space="preserve"> </w:t>
      </w:r>
      <w:r>
        <w:t xml:space="preserve">in</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Advanced Studies in Meteorology at Premier Institutions in India New Delhi</w:t>
      </w:r>
    </w:p>
    <w:bookmarkEnd w:id="20"/>
    <w:p>
      <w:pPr>
        <w:pStyle w:val="BodyText"/>
      </w:pPr>
      <w:r>
        <w:t xml:space="preserve">[Your Full Name]</w:t>
      </w:r>
    </w:p>
    <w:p>
      <w:pPr>
        <w:pStyle w:val="BodyText"/>
      </w:pPr>
      <w:r>
        <w:t xml:space="preserve">[Your Address]</w:t>
      </w:r>
    </w:p>
    <w:p>
      <w:pPr>
        <w:pStyle w:val="BodyText"/>
      </w:pPr>
      <w:r>
        <w:t xml:space="preserve">New Delhi, India - [PIN Code]</w:t>
      </w:r>
    </w:p>
    <w:p>
      <w:pPr>
        <w:pStyle w:val="BodyText"/>
      </w:pPr>
      <w:r>
        <w:t xml:space="preserve">Date: October 26, 2023</w:t>
      </w:r>
    </w:p>
    <w:p>
      <w:pPr>
        <w:pStyle w:val="BodyText"/>
      </w:pPr>
      <w:r>
        <w:t xml:space="preserve">To the Esteemed Scholarship Committee,</w:t>
      </w:r>
    </w:p>
    <w:p>
      <w:pPr>
        <w:pStyle w:val="BodyText"/>
      </w:pPr>
      <w:r>
        <w:t xml:space="preserve">Indian Meteorological Department (IMD) &amp; National Centre for Medium Range Weather Forecasting (NCMRWF)</w:t>
      </w:r>
    </w:p>
    <w:p>
      <w:pPr>
        <w:pStyle w:val="BodyText"/>
      </w:pPr>
      <w:r>
        <w:t xml:space="preserve">Plot No. 3, Sector 25</w:t>
      </w:r>
    </w:p>
    <w:p>
      <w:pPr>
        <w:pStyle w:val="BodyText"/>
      </w:pPr>
      <w:r>
        <w:t xml:space="preserve">New Delhi - 110068</w:t>
      </w:r>
    </w:p>
    <w:bookmarkStart w:id="21" w:name="Xd037db72fbf8966d6bf7f888e8579d253e5e42b"/>
    <w:p>
      <w:pPr>
        <w:pStyle w:val="Heading2"/>
      </w:pPr>
      <w:r>
        <w:t xml:space="preserve">Subject: Application for Full Scholarship to Pursue Advanced Meteorological Studies in India New Delhi</w:t>
      </w:r>
    </w:p>
    <w:p>
      <w:pPr>
        <w:pStyle w:val="FirstParagraph"/>
      </w:pPr>
      <w:r>
        <w:t xml:space="preserve">Dear Esteemed Committee Members,</w:t>
      </w:r>
    </w:p>
    <w:p>
      <w:pPr>
        <w:pStyle w:val="BodyText"/>
      </w:pPr>
      <w:r>
        <w:t xml:space="preserve">It is with profound enthusiasm and unwavering dedication that I submit this Scholarship Application Letter for the prestigious International Meteorology Research Fellowship. As a native of New Delhi and a passionate aspiring Meteorologist, I am writing to express my fervent desire to contribute to India's meteorological advancement through advanced academic training at premier institutions in India New Delhi. This scholarship represents not merely financial assistance but a transformative opportunity to serve our nation's critical weather forecasting and climate resilience needs.</w:t>
      </w:r>
    </w:p>
    <w:p>
      <w:pPr>
        <w:pStyle w:val="BodyText"/>
      </w:pPr>
      <w:r>
        <w:t xml:space="preserve">My fascination with atmospheric sciences began during the devastating 2015 Delhi heatwave, when temperatures soared to 48°C, claiming over 150 lives. As a high school student in East Delhi, I witnessed how inadequate meteorological preparedness exacerbated human suffering. This experience ignited my commitment to become a leading Meteorologist capable of developing life-saving early warning systems for India's vulnerable populations. My undergraduate studies in Atmospheric Science at Delhi University (Class XII: 92%, BSc: 88%) provided rigorous theoretical grounding, while my research on monsoon variability patterns earned me the 'Best Student Research Award' from the Indian Academy of Sciences in 2021. I have since interned with India's Ministry of Earth Sciences, where I analyzed IMD's real-time data streams and contributed to a predictive model for urban flooding in NCR regions.</w:t>
      </w:r>
    </w:p>
    <w:p>
      <w:pPr>
        <w:pStyle w:val="BodyText"/>
      </w:pPr>
      <w:r>
        <w:t xml:space="preserve">The decision to pursue advanced studies in New Delhi is deeply rooted in strategic necessity. India New Delhi serves as the epicenter of meteorological innovation on the subcontinent, housing critical institutions like the Indian Meteorological Department Headquarters, National Centre for Medium Range Weather Forecasting (NCMRWF), and IIT Delhi's Department of Earth Sciences. These entities collaborate on national projects such as 'Monsoon Mission' and 'Climate Resilience Initiative,' directly addressing challenges this scholarship will enable me to tackle. Unlike pursuing studies abroad, staying within India New Delhi allows immediate application of knowledge to local contexts—whether forecasting extreme weather events in the Gangetic Plain or developing crop-specific advisories for Punjab's agricultural sector. The proximity to IMD's operational centers and access to India's densest network of weather stations (over 3,500 across 27 states) provide irreplaceable practical learning opportunities unavailable elsewhere.</w:t>
      </w:r>
    </w:p>
    <w:p>
      <w:pPr>
        <w:pStyle w:val="BodyText"/>
      </w:pPr>
      <w:r>
        <w:t xml:space="preserve">My proposed research focuses on 'AI-Driven Short-Term Prediction of Urban Heat Islands in New Delhi Metro Region'—a critical gap given that Delhi's urban heat islands intensify by 4–6°C during summer compared to surrounding rural areas. This project directly addresses India's National Action Plan on Climate Change priorities while leveraging New Delhi's unique environmental laboratory. The scholarship would fund my MSc/PhD at IIT Delhi, where Professor Anil K. Bhatnagar (a leading climate scientist) has expressed interest in mentoring this work. My academic plan includes: 1) Developing machine learning models using IMD's 30-year historical data; 2) Deploying low-cost IoT sensor networks across Delhi districts; and 3) Creating an open-source early warning platform for municipal authorities. This aligns perfectly with India New Delhi's 'Smart Cities Mission' goals to integrate climate resilience into urban planning.</w:t>
      </w:r>
    </w:p>
    <w:p>
      <w:pPr>
        <w:pStyle w:val="BodyText"/>
      </w:pPr>
      <w:r>
        <w:t xml:space="preserve">What distinguishes my application is my established commitment to community impact in India New Delhi. I have already designed a free mobile app ('WeatherWise Bharat') that delivers hyperlocal forecasts to 15,000 farmers in Haryana and Uttar Pradesh, reducing crop loss by 22% during the 2023 kharif season. During my internship at IMD's New Delhi office, I conducted workshops for underprivileged schoolchildren on monsoon science—reaching over 850 students across East Delhi slums. These experiences solidified my belief that meteorological knowledge must be democratized for India's most vulnerable communities, not just confined to academic journals. My proposed research will generate actionable insights for Delhi's municipal corporations, including the newly established 'Climate Action Cell' within the New Delhi Municipal Council (NDMC).</w:t>
      </w:r>
    </w:p>
    <w:p>
      <w:pPr>
        <w:pStyle w:val="BodyText"/>
      </w:pPr>
      <w:r>
        <w:t xml:space="preserve">I recognize that this Scholarship Application Letter represents more than personal ambition—it embodies a national imperative. India faces unprecedented weather challenges: 75% of our agricultural output depends on monsoons, and climate change is increasing cyclone intensity along the eastern coast while altering rain patterns in the Himalayan foothills. As a Meteorologist trained in New Delhi, I will be positioned to contribute directly to India's Sustainable Development Goals (SDG 13: Climate Action) through evidence-based policy recommendations. My long-term vision includes establishing a 'Delhi Climate Resilience Hub' at the Indian Institute of Tropical Meteorology (IITM), fostering collaboration between scientists, city planners, and community leaders across India New Delhi's metropolitan landscape.</w:t>
      </w:r>
    </w:p>
    <w:p>
      <w:pPr>
        <w:pStyle w:val="BodyText"/>
      </w:pPr>
      <w:r>
        <w:t xml:space="preserve">The financial barrier to my academic journey is significant: tuition and research costs for this program exceed ₹4.5 lakhs annually, which exceeds my family's modest income from our small bookstore in Old Delhi. This scholarship would eliminate that obstacle while recognizing my proven capacity to deliver results—evidenced by my published paper on 'Monsoon Variability in North India' (Journal of the Indian Meteorological Society, 2022) and recognition as a 'Young Climate Innovator' by the Ministry of Environment. Unlike many international applicants, I am already embedded within India's meteorological ecosystem: I have networked with IMD scientists during National Monsoon Conferences held at Vigyan Bhawan, New Delhi, and my research has received preliminary endorsement from Dr. S. K. Dash (Director of NCMRWF).</w:t>
      </w:r>
    </w:p>
    <w:p>
      <w:pPr>
        <w:pStyle w:val="BodyText"/>
      </w:pPr>
      <w:r>
        <w:t xml:space="preserve">India New Delhi is not merely a location for my studies—it is the crucible where meteorological science meets real-world impact for over 200 million people. As a native son who has witnessed our capital's vulnerability to heatwaves, floods, and air pollution crises, I am uniquely motivated to harness scientific knowledge for public good. This scholarship represents the critical catalyst needed to transform my academic potential into tangible climate solutions that will benefit India's most populous cities and rural landscapes alike.</w:t>
      </w:r>
    </w:p>
    <w:p>
      <w:pPr>
        <w:pStyle w:val="BodyText"/>
      </w:pPr>
      <w:r>
        <w:t xml:space="preserve">I respectfully request the opportunity to contribute my skills as a future Meteorologist within India New Delhi's scientific ecosystem. I have attached all required documents, including research proposals, recommendation letters from IMD scientists, and proof of academic excellence. Thank you for considering this Scholarship Application Letter with the urgency it demands—our nation's climate resilience depends on nurturing talent like mine now.</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Delhi University, New Delhi</w:t>
      </w:r>
    </w:p>
    <w:p>
      <w:pPr>
        <w:pStyle w:val="BodyText"/>
      </w:pPr>
      <w:r>
        <w:t xml:space="preserve">This Scholarship Application Letter is submitted for the International Meteorology Research Fellowship Program (IMRF-2024) administered by the Ministry of Earth Sciences, Government of India.</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Studies in India New Delhi</dc:title>
  <dc:creator/>
  <dc:language>en</dc:language>
  <cp:keywords/>
  <dcterms:created xsi:type="dcterms:W3CDTF">2025-12-11T13:14:01Z</dcterms:created>
  <dcterms:modified xsi:type="dcterms:W3CDTF">2025-12-11T13:14:01Z</dcterms:modified>
</cp:coreProperties>
</file>

<file path=docProps/custom.xml><?xml version="1.0" encoding="utf-8"?>
<Properties xmlns="http://schemas.openxmlformats.org/officeDocument/2006/custom-properties" xmlns:vt="http://schemas.openxmlformats.org/officeDocument/2006/docPropsVTypes"/>
</file>